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2034" w:rsidRPr="001E7D03" w:rsidRDefault="005A1CCD" w:rsidP="00B05DB6">
      <w:pPr>
        <w:pStyle w:val="Fecha"/>
        <w:rPr>
          <w:b/>
          <w:i/>
          <w:lang w:val="es-CO"/>
        </w:rPr>
      </w:pPr>
      <w:r w:rsidRPr="001E7D03">
        <w:rPr>
          <w:b/>
          <w:i/>
          <w:lang w:val="es-CO"/>
        </w:rPr>
        <w:t>Juan Pablo Castaño Duque</w:t>
      </w:r>
      <w:r w:rsidRPr="001E7D03">
        <w:rPr>
          <w:b/>
          <w:i/>
          <w:lang w:val="es-CO"/>
        </w:rPr>
        <w:br/>
        <w:t xml:space="preserve"> </w:t>
      </w:r>
      <w:hyperlink r:id="rId7" w:history="1">
        <w:r w:rsidRPr="001E7D03">
          <w:rPr>
            <w:rStyle w:val="Hipervnculo"/>
            <w:b/>
            <w:i/>
            <w:lang w:val="es-CO"/>
          </w:rPr>
          <w:t>jpcastanod@eafit.edu.co</w:t>
        </w:r>
      </w:hyperlink>
    </w:p>
    <w:p w:rsidR="005A1CCD" w:rsidRPr="001E7D03" w:rsidRDefault="005A1CCD" w:rsidP="005A1CCD">
      <w:pPr>
        <w:pStyle w:val="Textoindependiente"/>
        <w:jc w:val="center"/>
        <w:rPr>
          <w:b/>
          <w:i/>
          <w:lang w:val="es-CO"/>
        </w:rPr>
      </w:pPr>
      <w:r w:rsidRPr="001E7D03">
        <w:rPr>
          <w:b/>
          <w:i/>
          <w:lang w:val="es-CO"/>
        </w:rPr>
        <w:t>Johanna Saraí Caicedo Mejía</w:t>
      </w:r>
      <w:r w:rsidRPr="001E7D03">
        <w:rPr>
          <w:b/>
          <w:i/>
          <w:lang w:val="es-CO"/>
        </w:rPr>
        <w:br/>
      </w:r>
      <w:hyperlink r:id="rId8" w:history="1">
        <w:r w:rsidRPr="001E7D03">
          <w:rPr>
            <w:rStyle w:val="Hipervnculo"/>
            <w:b/>
            <w:i/>
            <w:lang w:val="es-CO"/>
          </w:rPr>
          <w:t>jscaicedom@eafit.edu.co</w:t>
        </w:r>
      </w:hyperlink>
    </w:p>
    <w:p w:rsidR="005A1CCD" w:rsidRPr="001E7D03" w:rsidRDefault="005A1CCD" w:rsidP="005A1CCD">
      <w:pPr>
        <w:pStyle w:val="Textoindependiente"/>
        <w:jc w:val="center"/>
        <w:rPr>
          <w:b/>
          <w:i/>
          <w:lang w:val="es-CO"/>
        </w:rPr>
      </w:pPr>
    </w:p>
    <w:p w:rsidR="005A1CCD" w:rsidRPr="001E7D03" w:rsidRDefault="005A1CCD" w:rsidP="005A1CCD">
      <w:pPr>
        <w:pStyle w:val="Textoindependiente"/>
        <w:rPr>
          <w:lang w:val="es-CO"/>
        </w:rPr>
      </w:pPr>
      <w:r w:rsidRPr="001E7D03">
        <w:rPr>
          <w:lang w:val="es-CO"/>
        </w:rPr>
        <w:tab/>
      </w:r>
      <w:r w:rsidRPr="001E7D03">
        <w:rPr>
          <w:lang w:val="es-CO"/>
        </w:rPr>
        <w:tab/>
      </w:r>
      <w:r w:rsidRPr="001E7D03">
        <w:rPr>
          <w:lang w:val="es-CO"/>
        </w:rPr>
        <w:tab/>
      </w:r>
      <w:r w:rsidRPr="001E7D03">
        <w:rPr>
          <w:lang w:val="es-CO"/>
        </w:rPr>
        <w:tab/>
      </w:r>
    </w:p>
    <w:p w:rsidR="00F62034" w:rsidRPr="001E7D03" w:rsidRDefault="00CA4928">
      <w:pPr>
        <w:pStyle w:val="Ttulo1"/>
        <w:rPr>
          <w:lang w:val="es-CO"/>
        </w:rPr>
      </w:pPr>
      <w:r w:rsidRPr="001E7D03">
        <w:rPr>
          <w:lang w:val="es-CO"/>
        </w:rPr>
        <w:t>Introducción:</w:t>
      </w:r>
    </w:p>
    <w:p w:rsidR="00D4796D" w:rsidRPr="001E7D03" w:rsidRDefault="00C96C85" w:rsidP="00D4796D">
      <w:pPr>
        <w:pStyle w:val="Textoindependiente"/>
        <w:rPr>
          <w:lang w:val="es-CO"/>
        </w:rPr>
      </w:pPr>
      <w:r w:rsidRPr="001E7D03">
        <w:rPr>
          <w:lang w:val="es-CO"/>
        </w:rPr>
        <w:t>En Medellí</w:t>
      </w:r>
      <w:r w:rsidR="00D4796D" w:rsidRPr="001E7D03">
        <w:rPr>
          <w:lang w:val="es-CO"/>
        </w:rPr>
        <w:t xml:space="preserve">n hay demasiados estudiantes abandonando los estudios universitarios, acerca del 46,9% (El colombiano, 2018). Basados en esto queremos crear un software (IA) que permita identificar tan rápido como sea </w:t>
      </w:r>
      <w:r w:rsidR="00977BBD" w:rsidRPr="001E7D03">
        <w:rPr>
          <w:lang w:val="es-CO"/>
        </w:rPr>
        <w:t>posible</w:t>
      </w:r>
      <w:r w:rsidR="00D4796D" w:rsidRPr="001E7D03">
        <w:rPr>
          <w:lang w:val="es-CO"/>
        </w:rPr>
        <w:t xml:space="preserve"> si un estudiante está pensando en </w:t>
      </w:r>
      <w:r w:rsidR="00977BBD" w:rsidRPr="001E7D03">
        <w:rPr>
          <w:lang w:val="es-CO"/>
        </w:rPr>
        <w:t>abandonar</w:t>
      </w:r>
      <w:r w:rsidR="00D4796D" w:rsidRPr="001E7D03">
        <w:rPr>
          <w:lang w:val="es-CO"/>
        </w:rPr>
        <w:t xml:space="preserve"> sus estudios, y dé una información precisa sobre cada caso específico, danto razones </w:t>
      </w:r>
      <w:r w:rsidR="00977BBD" w:rsidRPr="001E7D03">
        <w:rPr>
          <w:lang w:val="es-CO"/>
        </w:rPr>
        <w:t>y recomendaciones para evitar la deserción.</w:t>
      </w:r>
    </w:p>
    <w:p w:rsidR="00F62034" w:rsidRPr="001E7D03" w:rsidRDefault="00977BBD">
      <w:pPr>
        <w:numPr>
          <w:ilvl w:val="0"/>
          <w:numId w:val="3"/>
        </w:numPr>
        <w:rPr>
          <w:lang w:val="es-CO"/>
        </w:rPr>
      </w:pPr>
      <w:r w:rsidRPr="001E7D03">
        <w:rPr>
          <w:lang w:val="es-CO"/>
        </w:rPr>
        <w:t>Crear una red neuronal capaz de procesar un volumen de datos e interpretarlos para generar un algoritmo.</w:t>
      </w:r>
    </w:p>
    <w:p w:rsidR="00977BBD" w:rsidRPr="001E7D03" w:rsidRDefault="00977BBD">
      <w:pPr>
        <w:numPr>
          <w:ilvl w:val="0"/>
          <w:numId w:val="3"/>
        </w:numPr>
        <w:rPr>
          <w:lang w:val="es-CO"/>
        </w:rPr>
      </w:pPr>
      <w:r w:rsidRPr="001E7D03">
        <w:rPr>
          <w:lang w:val="es-CO"/>
        </w:rPr>
        <w:t>Predecir bajo el algoritmo generado la deserción de estudiantes universitarios y dar recomendaciones para tomar medidas al respecto.</w:t>
      </w:r>
    </w:p>
    <w:p w:rsidR="00F62034" w:rsidRPr="001E7D03" w:rsidRDefault="00977BBD">
      <w:pPr>
        <w:numPr>
          <w:ilvl w:val="0"/>
          <w:numId w:val="3"/>
        </w:numPr>
        <w:rPr>
          <w:lang w:val="es-CO"/>
        </w:rPr>
      </w:pPr>
      <w:r w:rsidRPr="001E7D03">
        <w:rPr>
          <w:lang w:val="es-CO"/>
        </w:rPr>
        <w:t>Disminuir el error de predicción de esta red neuronal tanto como sea posible.</w:t>
      </w:r>
    </w:p>
    <w:p w:rsidR="00F62034" w:rsidRPr="001E7D03" w:rsidRDefault="00C862F1" w:rsidP="00C862F1">
      <w:pPr>
        <w:pStyle w:val="Ttulo1"/>
        <w:rPr>
          <w:lang w:val="es-CO"/>
        </w:rPr>
      </w:pPr>
      <w:r w:rsidRPr="001E7D03">
        <w:rPr>
          <w:lang w:val="es-CO"/>
        </w:rPr>
        <w:t>Requerimientos funcionales</w:t>
      </w:r>
      <w:r w:rsidRPr="001E7D03">
        <w:rPr>
          <w:lang w:val="es-CO"/>
        </w:rPr>
        <w:t>:</w:t>
      </w:r>
    </w:p>
    <w:p w:rsidR="00F62034" w:rsidRPr="001E7D03" w:rsidRDefault="00CA4928">
      <w:pPr>
        <w:pStyle w:val="FirstParagraph"/>
        <w:rPr>
          <w:lang w:val="es-CO"/>
        </w:rPr>
      </w:pPr>
      <w:r w:rsidRPr="001E7D03">
        <w:rPr>
          <w:b/>
          <w:lang w:val="es-CO"/>
        </w:rPr>
        <w:t>Contenidos</w:t>
      </w:r>
      <w:r w:rsidR="00DA03DB" w:rsidRPr="001E7D03">
        <w:rPr>
          <w:b/>
          <w:lang w:val="es-CO"/>
        </w:rPr>
        <w:t>.</w:t>
      </w:r>
    </w:p>
    <w:p w:rsidR="00CA4928" w:rsidRPr="001E7D03" w:rsidRDefault="00CA4928" w:rsidP="00CA4928">
      <w:pPr>
        <w:rPr>
          <w:lang w:val="es-CO"/>
        </w:rPr>
      </w:pPr>
      <w:r w:rsidRPr="001E7D03">
        <w:rPr>
          <w:lang w:val="es-CO"/>
        </w:rPr>
        <w:t>Crear una red neuronal capaz de procesar un volumen de datos e interpretarlos para generar un algoritmo con el cual predecir la deserción de los estudiantes universitarios y dar recomendaciones para tomar medidas al respecto con el menor error posible.</w:t>
      </w:r>
    </w:p>
    <w:p w:rsidR="00F62034" w:rsidRPr="001E7D03" w:rsidRDefault="00CA4928">
      <w:pPr>
        <w:pStyle w:val="Textoindependiente"/>
        <w:rPr>
          <w:lang w:val="es-CO"/>
        </w:rPr>
      </w:pPr>
      <w:r w:rsidRPr="001E7D03">
        <w:rPr>
          <w:b/>
          <w:lang w:val="es-CO"/>
        </w:rPr>
        <w:t>Motivación</w:t>
      </w:r>
      <w:r w:rsidR="00DA03DB" w:rsidRPr="001E7D03">
        <w:rPr>
          <w:b/>
          <w:lang w:val="es-CO"/>
        </w:rPr>
        <w:t>.</w:t>
      </w:r>
    </w:p>
    <w:p w:rsidR="00F62034" w:rsidRPr="001E7D03" w:rsidRDefault="00CA4928">
      <w:pPr>
        <w:pStyle w:val="Textoindependiente"/>
        <w:rPr>
          <w:lang w:val="es-CO"/>
        </w:rPr>
      </w:pPr>
      <w:r w:rsidRPr="001E7D03">
        <w:rPr>
          <w:lang w:val="es-CO"/>
        </w:rPr>
        <w:t>La preocupación de los profesores encargados de analizar esto es muy grande, debido a que en universidades donde el ingreso de estudiantes es masivo (EAFIT, UdeA, etc) un gran porcentaje de estos abandonan sus estudios por diferentes problemas y las universidades buscan la retención de estos estudiantes, por ende se encuentra la necesidad de  crear un software el cual pueda anticiparse a esta deserción y tomar acciones al respecto.</w:t>
      </w:r>
    </w:p>
    <w:p w:rsidR="00CA4928" w:rsidRPr="001E7D03" w:rsidRDefault="00CA4928">
      <w:pPr>
        <w:pStyle w:val="Textoindependiente"/>
        <w:rPr>
          <w:lang w:val="es-CO"/>
        </w:rPr>
      </w:pPr>
    </w:p>
    <w:p w:rsidR="00CA4928" w:rsidRPr="001E7D03" w:rsidRDefault="00CA4928">
      <w:pPr>
        <w:pStyle w:val="Textoindependiente"/>
        <w:rPr>
          <w:lang w:val="es-CO"/>
        </w:rPr>
      </w:pPr>
    </w:p>
    <w:p w:rsidR="00C862F1" w:rsidRPr="001E7D03" w:rsidRDefault="00C862F1">
      <w:pPr>
        <w:pStyle w:val="Textoindependiente"/>
        <w:rPr>
          <w:lang w:val="es-CO"/>
        </w:rPr>
      </w:pPr>
    </w:p>
    <w:p w:rsidR="00F62034" w:rsidRPr="001E7D03" w:rsidRDefault="00DA03DB">
      <w:pPr>
        <w:pStyle w:val="Textoindependiente"/>
        <w:rPr>
          <w:b/>
          <w:lang w:val="es-CO"/>
        </w:rPr>
      </w:pPr>
      <w:r w:rsidRPr="001E7D03">
        <w:rPr>
          <w:b/>
          <w:lang w:val="es-CO"/>
        </w:rPr>
        <w:t>Form</w:t>
      </w:r>
      <w:r w:rsidR="00A16A75" w:rsidRPr="001E7D03">
        <w:rPr>
          <w:b/>
          <w:lang w:val="es-CO"/>
        </w:rPr>
        <w:t>a</w:t>
      </w:r>
      <w:r w:rsidRPr="001E7D03">
        <w:rPr>
          <w:b/>
          <w:lang w:val="es-CO"/>
        </w:rPr>
        <w:t>.</w:t>
      </w:r>
    </w:p>
    <w:p w:rsidR="001D53DA" w:rsidRPr="001E7D03" w:rsidRDefault="001D53DA">
      <w:pPr>
        <w:pStyle w:val="Textoindependiente"/>
        <w:rPr>
          <w:lang w:val="es-CO"/>
        </w:rPr>
      </w:pPr>
      <w:r w:rsidRPr="001E7D03">
        <w:rPr>
          <w:noProof/>
          <w:lang w:val="es-CO" w:eastAsia="es-CO"/>
        </w:rPr>
        <w:drawing>
          <wp:inline distT="0" distB="0" distL="0" distR="0">
            <wp:extent cx="5612130" cy="4489450"/>
            <wp:effectExtent l="0" t="0" r="7620" b="635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ML en blanc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48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62F1" w:rsidRPr="001E7D03" w:rsidRDefault="00C862F1" w:rsidP="00C862F1">
      <w:pPr>
        <w:pStyle w:val="Ttulo1"/>
        <w:rPr>
          <w:lang w:val="es-CO"/>
        </w:rPr>
      </w:pPr>
      <w:r w:rsidRPr="001E7D03">
        <w:rPr>
          <w:lang w:val="es-CO"/>
        </w:rPr>
        <w:t>Metas de calidad</w:t>
      </w:r>
      <w:r w:rsidRPr="001E7D03">
        <w:rPr>
          <w:lang w:val="es-CO"/>
        </w:rPr>
        <w:t>:</w:t>
      </w:r>
    </w:p>
    <w:p w:rsidR="00F62034" w:rsidRPr="001E7D03" w:rsidRDefault="001D53DA">
      <w:pPr>
        <w:pStyle w:val="FirstParagraph"/>
        <w:rPr>
          <w:lang w:val="es-CO"/>
        </w:rPr>
      </w:pPr>
      <w:r w:rsidRPr="001E7D03">
        <w:rPr>
          <w:b/>
          <w:lang w:val="es-CO"/>
        </w:rPr>
        <w:t>Contenido</w:t>
      </w:r>
      <w:r w:rsidR="00DA03DB" w:rsidRPr="001E7D03">
        <w:rPr>
          <w:b/>
          <w:lang w:val="es-CO"/>
        </w:rPr>
        <w:t>.</w:t>
      </w:r>
    </w:p>
    <w:p w:rsidR="001D53DA" w:rsidRPr="001E7D03" w:rsidRDefault="001D53DA">
      <w:pPr>
        <w:pStyle w:val="Textoindependiente"/>
        <w:rPr>
          <w:lang w:val="es-CO"/>
        </w:rPr>
      </w:pPr>
      <w:r w:rsidRPr="001E7D03">
        <w:rPr>
          <w:lang w:val="es-CO"/>
        </w:rPr>
        <w:t>Las metas de calidad principalmente son:</w:t>
      </w:r>
    </w:p>
    <w:p w:rsidR="001D53DA" w:rsidRPr="001E7D03" w:rsidRDefault="00CF12AD" w:rsidP="00AD13B9">
      <w:pPr>
        <w:pStyle w:val="Textoindependiente"/>
        <w:ind w:left="720"/>
        <w:rPr>
          <w:lang w:val="es-CO"/>
        </w:rPr>
      </w:pPr>
      <w:r w:rsidRPr="001E7D03">
        <w:rPr>
          <w:lang w:val="es-CO"/>
        </w:rPr>
        <w:t>-Realizar un</w:t>
      </w:r>
      <w:r w:rsidR="00AD13B9" w:rsidRPr="001E7D03">
        <w:rPr>
          <w:lang w:val="es-CO"/>
        </w:rPr>
        <w:t>a</w:t>
      </w:r>
      <w:r w:rsidRPr="001E7D03">
        <w:rPr>
          <w:lang w:val="es-CO"/>
        </w:rPr>
        <w:t xml:space="preserve"> arquitectura del sistema óptima y entendible.</w:t>
      </w:r>
      <w:r w:rsidR="00AD13B9" w:rsidRPr="001E7D03">
        <w:rPr>
          <w:lang w:val="es-CO"/>
        </w:rPr>
        <w:br/>
        <w:t xml:space="preserve">-Tener un software que cumpla con diferentes patrones de desarrollo, sobre todo los orientados a escalabilidad. </w:t>
      </w:r>
      <w:r w:rsidRPr="001E7D03">
        <w:rPr>
          <w:lang w:val="es-CO"/>
        </w:rPr>
        <w:br/>
      </w:r>
      <w:r w:rsidR="001D53DA" w:rsidRPr="001E7D03">
        <w:rPr>
          <w:lang w:val="es-CO"/>
        </w:rPr>
        <w:t xml:space="preserve">-Cumplir con todos los requerimientos funcionales de manera </w:t>
      </w:r>
      <w:r w:rsidRPr="001E7D03">
        <w:rPr>
          <w:lang w:val="es-CO"/>
        </w:rPr>
        <w:t>eficaz</w:t>
      </w:r>
      <w:r w:rsidR="001D53DA" w:rsidRPr="001E7D03">
        <w:rPr>
          <w:lang w:val="es-CO"/>
        </w:rPr>
        <w:t>.</w:t>
      </w:r>
      <w:r w:rsidRPr="001E7D03">
        <w:rPr>
          <w:lang w:val="es-CO"/>
        </w:rPr>
        <w:br/>
      </w:r>
      <w:r w:rsidR="001D53DA" w:rsidRPr="001E7D03">
        <w:rPr>
          <w:lang w:val="es-CO"/>
        </w:rPr>
        <w:t>-Tener un software que arroje</w:t>
      </w:r>
      <w:r w:rsidRPr="001E7D03">
        <w:rPr>
          <w:lang w:val="es-CO"/>
        </w:rPr>
        <w:t xml:space="preserve"> evaluaciones en un tiempo corto y con un error mínimo.</w:t>
      </w:r>
    </w:p>
    <w:p w:rsidR="00F62034" w:rsidRPr="001E7D03" w:rsidRDefault="00AD13B9">
      <w:pPr>
        <w:pStyle w:val="Textoindependiente"/>
        <w:rPr>
          <w:lang w:val="es-CO"/>
        </w:rPr>
      </w:pPr>
      <w:r w:rsidRPr="001E7D03">
        <w:rPr>
          <w:b/>
          <w:lang w:val="es-CO"/>
        </w:rPr>
        <w:t>Motivación</w:t>
      </w:r>
      <w:r w:rsidR="00DA03DB" w:rsidRPr="001E7D03">
        <w:rPr>
          <w:b/>
          <w:lang w:val="es-CO"/>
        </w:rPr>
        <w:t>.</w:t>
      </w:r>
    </w:p>
    <w:p w:rsidR="00F62034" w:rsidRPr="001E7D03" w:rsidRDefault="00AD13B9">
      <w:pPr>
        <w:pStyle w:val="Textoindependiente"/>
        <w:rPr>
          <w:lang w:val="es-CO"/>
        </w:rPr>
      </w:pPr>
      <w:r w:rsidRPr="001E7D03">
        <w:rPr>
          <w:lang w:val="es-CO"/>
        </w:rPr>
        <w:lastRenderedPageBreak/>
        <w:t xml:space="preserve">Debido a que el stakeholder principal es el encargado de la deserción de estudiantes en EAFIT (aunque el proyecto es escalable a cualquier universidad), las metas de calidad van enfocadas a lo que el mismo desea se vea reflejado en el producto. </w:t>
      </w:r>
    </w:p>
    <w:p w:rsidR="00AD13B9" w:rsidRPr="001E7D03" w:rsidRDefault="00AD13B9">
      <w:pPr>
        <w:pStyle w:val="Textoindependiente"/>
        <w:rPr>
          <w:lang w:val="es-CO"/>
        </w:rPr>
      </w:pPr>
    </w:p>
    <w:p w:rsidR="00C862F1" w:rsidRPr="001E7D03" w:rsidRDefault="00C862F1">
      <w:pPr>
        <w:pStyle w:val="Textoindependiente"/>
        <w:rPr>
          <w:b/>
          <w:lang w:val="es-CO"/>
        </w:rPr>
      </w:pPr>
    </w:p>
    <w:p w:rsidR="00F62034" w:rsidRPr="001E7D03" w:rsidRDefault="00DA03DB">
      <w:pPr>
        <w:pStyle w:val="Textoindependiente"/>
        <w:rPr>
          <w:b/>
          <w:lang w:val="es-CO"/>
        </w:rPr>
      </w:pPr>
      <w:r w:rsidRPr="001E7D03">
        <w:rPr>
          <w:b/>
          <w:lang w:val="es-CO"/>
        </w:rPr>
        <w:t>Form</w:t>
      </w:r>
      <w:r w:rsidR="00C862F1" w:rsidRPr="001E7D03">
        <w:rPr>
          <w:b/>
          <w:lang w:val="es-CO"/>
        </w:rPr>
        <w:t>a</w:t>
      </w:r>
      <w:r w:rsidRPr="001E7D03">
        <w:rPr>
          <w:b/>
          <w:lang w:val="es-CO"/>
        </w:rPr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AD13B9" w:rsidRPr="001E7D03" w:rsidTr="00AD13B9">
        <w:tc>
          <w:tcPr>
            <w:tcW w:w="4414" w:type="dxa"/>
          </w:tcPr>
          <w:p w:rsidR="00AD13B9" w:rsidRPr="001E7D03" w:rsidRDefault="00AD13B9">
            <w:pPr>
              <w:pStyle w:val="Textoindependiente"/>
              <w:rPr>
                <w:b/>
                <w:lang w:val="es-CO"/>
              </w:rPr>
            </w:pPr>
            <w:r w:rsidRPr="001E7D03">
              <w:rPr>
                <w:b/>
                <w:lang w:val="es-CO"/>
              </w:rPr>
              <w:t>Metas de calidad</w:t>
            </w:r>
          </w:p>
        </w:tc>
        <w:tc>
          <w:tcPr>
            <w:tcW w:w="4414" w:type="dxa"/>
          </w:tcPr>
          <w:p w:rsidR="00AD13B9" w:rsidRPr="001E7D03" w:rsidRDefault="00AD13B9">
            <w:pPr>
              <w:pStyle w:val="Textoindependiente"/>
              <w:rPr>
                <w:b/>
                <w:lang w:val="es-CO"/>
              </w:rPr>
            </w:pPr>
            <w:r w:rsidRPr="001E7D03">
              <w:rPr>
                <w:b/>
                <w:lang w:val="es-CO"/>
              </w:rPr>
              <w:t>Escenarios</w:t>
            </w:r>
          </w:p>
        </w:tc>
      </w:tr>
      <w:tr w:rsidR="00AD13B9" w:rsidRPr="001E7D03" w:rsidTr="00AD13B9">
        <w:tc>
          <w:tcPr>
            <w:tcW w:w="4414" w:type="dxa"/>
          </w:tcPr>
          <w:p w:rsidR="00AD13B9" w:rsidRPr="001E7D03" w:rsidRDefault="00AD13B9">
            <w:pPr>
              <w:pStyle w:val="Textoindependiente"/>
              <w:rPr>
                <w:lang w:val="es-CO"/>
              </w:rPr>
            </w:pPr>
            <w:r w:rsidRPr="001E7D03">
              <w:rPr>
                <w:lang w:val="es-CO"/>
              </w:rPr>
              <w:t>Cumplir con los requerimientos funcionales de manera eficaz.</w:t>
            </w:r>
          </w:p>
        </w:tc>
        <w:tc>
          <w:tcPr>
            <w:tcW w:w="4414" w:type="dxa"/>
          </w:tcPr>
          <w:p w:rsidR="00AD13B9" w:rsidRPr="001E7D03" w:rsidRDefault="00AD13B9">
            <w:pPr>
              <w:pStyle w:val="Textoindependiente"/>
              <w:rPr>
                <w:lang w:val="es-CO"/>
              </w:rPr>
            </w:pPr>
            <w:r w:rsidRPr="001E7D03">
              <w:rPr>
                <w:lang w:val="es-CO"/>
              </w:rPr>
              <w:t>A la hora de ejecución mostrar un resultado útil y correcto.</w:t>
            </w:r>
          </w:p>
        </w:tc>
      </w:tr>
      <w:tr w:rsidR="00AD13B9" w:rsidRPr="001E7D03" w:rsidTr="00AD13B9">
        <w:tc>
          <w:tcPr>
            <w:tcW w:w="4414" w:type="dxa"/>
          </w:tcPr>
          <w:p w:rsidR="00AD13B9" w:rsidRPr="001E7D03" w:rsidRDefault="00C93ECB">
            <w:pPr>
              <w:pStyle w:val="Textoindependiente"/>
              <w:rPr>
                <w:lang w:val="es-CO"/>
              </w:rPr>
            </w:pPr>
            <w:r w:rsidRPr="001E7D03">
              <w:rPr>
                <w:lang w:val="es-CO"/>
              </w:rPr>
              <w:t>Tiempo de ejecución corto.</w:t>
            </w:r>
          </w:p>
        </w:tc>
        <w:tc>
          <w:tcPr>
            <w:tcW w:w="4414" w:type="dxa"/>
          </w:tcPr>
          <w:p w:rsidR="00AD13B9" w:rsidRPr="001E7D03" w:rsidRDefault="00C93ECB">
            <w:pPr>
              <w:pStyle w:val="Textoindependiente"/>
              <w:rPr>
                <w:lang w:val="es-CO"/>
              </w:rPr>
            </w:pPr>
            <w:r w:rsidRPr="001E7D03">
              <w:rPr>
                <w:lang w:val="es-CO"/>
              </w:rPr>
              <w:t>Tardar un tiempo óptimo en procesar datos y arrojar resultados.</w:t>
            </w:r>
          </w:p>
        </w:tc>
      </w:tr>
      <w:tr w:rsidR="00AD13B9" w:rsidRPr="001E7D03" w:rsidTr="00AD13B9">
        <w:tc>
          <w:tcPr>
            <w:tcW w:w="4414" w:type="dxa"/>
          </w:tcPr>
          <w:p w:rsidR="00AD13B9" w:rsidRPr="001E7D03" w:rsidRDefault="00C93ECB">
            <w:pPr>
              <w:pStyle w:val="Textoindependiente"/>
              <w:rPr>
                <w:lang w:val="es-CO"/>
              </w:rPr>
            </w:pPr>
            <w:r w:rsidRPr="001E7D03">
              <w:rPr>
                <w:lang w:val="es-CO"/>
              </w:rPr>
              <w:t>Patrones de desarrollo (escalabilidad).</w:t>
            </w:r>
          </w:p>
        </w:tc>
        <w:tc>
          <w:tcPr>
            <w:tcW w:w="4414" w:type="dxa"/>
          </w:tcPr>
          <w:p w:rsidR="00AD13B9" w:rsidRPr="001E7D03" w:rsidRDefault="00C93ECB">
            <w:pPr>
              <w:pStyle w:val="Textoindependiente"/>
              <w:rPr>
                <w:lang w:val="es-CO"/>
              </w:rPr>
            </w:pPr>
            <w:r w:rsidRPr="001E7D03">
              <w:rPr>
                <w:lang w:val="es-CO"/>
              </w:rPr>
              <w:t>A la hora de querer expandir el producto no tener ninguna dificultad.</w:t>
            </w:r>
          </w:p>
        </w:tc>
      </w:tr>
      <w:tr w:rsidR="00AD13B9" w:rsidRPr="001E7D03" w:rsidTr="00AD13B9">
        <w:tc>
          <w:tcPr>
            <w:tcW w:w="4414" w:type="dxa"/>
          </w:tcPr>
          <w:p w:rsidR="00AD13B9" w:rsidRPr="001E7D03" w:rsidRDefault="00C93ECB">
            <w:pPr>
              <w:pStyle w:val="Textoindependiente"/>
              <w:rPr>
                <w:lang w:val="es-CO"/>
              </w:rPr>
            </w:pPr>
            <w:r w:rsidRPr="001E7D03">
              <w:rPr>
                <w:lang w:val="es-CO"/>
              </w:rPr>
              <w:t>Arquitectura.</w:t>
            </w:r>
          </w:p>
        </w:tc>
        <w:tc>
          <w:tcPr>
            <w:tcW w:w="4414" w:type="dxa"/>
          </w:tcPr>
          <w:p w:rsidR="00AD13B9" w:rsidRPr="001E7D03" w:rsidRDefault="00C93ECB">
            <w:pPr>
              <w:pStyle w:val="Textoindependiente"/>
              <w:rPr>
                <w:lang w:val="es-CO"/>
              </w:rPr>
            </w:pPr>
            <w:r w:rsidRPr="001E7D03">
              <w:rPr>
                <w:lang w:val="es-CO"/>
              </w:rPr>
              <w:t xml:space="preserve">En el momento de modelación tener una imagen clara del producto a realizar. </w:t>
            </w:r>
          </w:p>
        </w:tc>
      </w:tr>
    </w:tbl>
    <w:p w:rsidR="00AD13B9" w:rsidRPr="001E7D03" w:rsidRDefault="00AD13B9">
      <w:pPr>
        <w:pStyle w:val="Textoindependiente"/>
        <w:rPr>
          <w:b/>
          <w:lang w:val="es-CO"/>
        </w:rPr>
      </w:pPr>
    </w:p>
    <w:p w:rsidR="00AD13B9" w:rsidRPr="001E7D03" w:rsidRDefault="00AD13B9">
      <w:pPr>
        <w:pStyle w:val="Textoindependiente"/>
        <w:rPr>
          <w:lang w:val="es-CO"/>
        </w:rPr>
      </w:pPr>
    </w:p>
    <w:p w:rsidR="00C862F1" w:rsidRPr="001E7D03" w:rsidRDefault="00C862F1" w:rsidP="00C862F1">
      <w:pPr>
        <w:pStyle w:val="Ttulo1"/>
        <w:rPr>
          <w:lang w:val="es-CO"/>
        </w:rPr>
      </w:pPr>
      <w:r w:rsidRPr="001E7D03">
        <w:rPr>
          <w:lang w:val="es-CO"/>
        </w:rPr>
        <w:t>Stakeholders</w:t>
      </w:r>
      <w:r w:rsidRPr="001E7D03">
        <w:rPr>
          <w:lang w:val="es-CO"/>
        </w:rPr>
        <w:t>:</w:t>
      </w:r>
    </w:p>
    <w:p w:rsidR="00F62034" w:rsidRPr="001E7D03" w:rsidRDefault="00C93ECB">
      <w:pPr>
        <w:pStyle w:val="FirstParagraph"/>
        <w:rPr>
          <w:lang w:val="es-CO"/>
        </w:rPr>
      </w:pPr>
      <w:r w:rsidRPr="001E7D03">
        <w:rPr>
          <w:b/>
          <w:lang w:val="es-CO"/>
        </w:rPr>
        <w:t>Contenidos</w:t>
      </w:r>
      <w:r w:rsidR="00DA03DB" w:rsidRPr="001E7D03">
        <w:rPr>
          <w:b/>
          <w:lang w:val="es-CO"/>
        </w:rPr>
        <w:t>.</w:t>
      </w:r>
    </w:p>
    <w:p w:rsidR="00F62034" w:rsidRPr="001E7D03" w:rsidRDefault="00C93ECB">
      <w:pPr>
        <w:pStyle w:val="Textoindependiente"/>
        <w:rPr>
          <w:lang w:val="es-CO"/>
        </w:rPr>
      </w:pPr>
      <w:r w:rsidRPr="001E7D03">
        <w:rPr>
          <w:lang w:val="es-CO"/>
        </w:rPr>
        <w:t>Los stakeholders, seremos los desarrolladores, el asesor de deserción  en EAFIT, los estudiantes de EAFIT y en un futuro asesores y estudiantes de otras universidades.</w:t>
      </w:r>
    </w:p>
    <w:p w:rsidR="00F62034" w:rsidRPr="001E7D03" w:rsidRDefault="007F2BFC">
      <w:pPr>
        <w:pStyle w:val="FirstParagraph"/>
        <w:rPr>
          <w:lang w:val="es-CO"/>
        </w:rPr>
      </w:pPr>
      <w:r w:rsidRPr="001E7D03">
        <w:rPr>
          <w:b/>
          <w:lang w:val="es-CO"/>
        </w:rPr>
        <w:t>Motivació</w:t>
      </w:r>
      <w:r w:rsidR="00DA03DB" w:rsidRPr="001E7D03">
        <w:rPr>
          <w:b/>
          <w:lang w:val="es-CO"/>
        </w:rPr>
        <w:t>n.</w:t>
      </w:r>
    </w:p>
    <w:p w:rsidR="007F2BFC" w:rsidRPr="001E7D03" w:rsidRDefault="00C93ECB">
      <w:pPr>
        <w:pStyle w:val="Textoindependiente"/>
        <w:rPr>
          <w:lang w:val="es-CO"/>
        </w:rPr>
      </w:pPr>
      <w:r w:rsidRPr="001E7D03">
        <w:rPr>
          <w:lang w:val="es-CO"/>
        </w:rPr>
        <w:t xml:space="preserve">Los desarrolladores debido a nuestro trabajo, debemos tener un conocimiento profundo sobre la arquitectura, trabajar sobre ella y trabajar con ella, conocer la documentación y tomar decisiones sobre la misma; por otro lado el asesor </w:t>
      </w:r>
      <w:r w:rsidR="007F2BFC" w:rsidRPr="001E7D03">
        <w:rPr>
          <w:lang w:val="es-CO"/>
        </w:rPr>
        <w:t>debe conocer la arquitectura e influir en las decisiones según las necesidades ya definidas o lo que él quiera ver en el producto y los estudiantes no tienen influencia directa en la arquitectura ni necesitan conocerla, pero son involucrados dentro del sistema.</w:t>
      </w:r>
    </w:p>
    <w:p w:rsidR="007F2BFC" w:rsidRPr="001E7D03" w:rsidRDefault="007F2BFC">
      <w:pPr>
        <w:pStyle w:val="Textoindependiente"/>
        <w:rPr>
          <w:lang w:val="es-CO"/>
        </w:rPr>
      </w:pPr>
    </w:p>
    <w:p w:rsidR="00A16A75" w:rsidRPr="001E7D03" w:rsidRDefault="00A16A75">
      <w:pPr>
        <w:pStyle w:val="Textoindependiente"/>
        <w:rPr>
          <w:lang w:val="es-CO"/>
        </w:rPr>
      </w:pPr>
    </w:p>
    <w:p w:rsidR="00A16A75" w:rsidRPr="001E7D03" w:rsidRDefault="00A16A75">
      <w:pPr>
        <w:pStyle w:val="Textoindependiente"/>
        <w:rPr>
          <w:lang w:val="es-CO"/>
        </w:rPr>
      </w:pPr>
    </w:p>
    <w:p w:rsidR="00A16A75" w:rsidRPr="001E7D03" w:rsidRDefault="00A16A75">
      <w:pPr>
        <w:pStyle w:val="Textoindependiente"/>
        <w:rPr>
          <w:lang w:val="es-CO"/>
        </w:rPr>
      </w:pPr>
    </w:p>
    <w:p w:rsidR="00A16A75" w:rsidRPr="001E7D03" w:rsidRDefault="00A16A75">
      <w:pPr>
        <w:pStyle w:val="Textoindependiente"/>
        <w:rPr>
          <w:lang w:val="es-CO"/>
        </w:rPr>
      </w:pPr>
    </w:p>
    <w:p w:rsidR="00A16A75" w:rsidRPr="001E7D03" w:rsidRDefault="00A16A75">
      <w:pPr>
        <w:pStyle w:val="Textoindependiente"/>
        <w:rPr>
          <w:lang w:val="es-CO"/>
        </w:rPr>
      </w:pPr>
    </w:p>
    <w:p w:rsidR="00360351" w:rsidRPr="001E7D03" w:rsidRDefault="00DA03DB">
      <w:pPr>
        <w:pStyle w:val="Textoindependiente"/>
        <w:rPr>
          <w:b/>
          <w:lang w:val="es-CO"/>
        </w:rPr>
      </w:pPr>
      <w:r w:rsidRPr="001E7D03">
        <w:rPr>
          <w:b/>
          <w:lang w:val="es-CO"/>
        </w:rPr>
        <w:t>Form</w:t>
      </w:r>
      <w:r w:rsidR="00C862F1" w:rsidRPr="001E7D03">
        <w:rPr>
          <w:b/>
          <w:lang w:val="es-CO"/>
        </w:rPr>
        <w:t>a</w:t>
      </w:r>
      <w:r w:rsidRPr="001E7D03">
        <w:rPr>
          <w:b/>
          <w:lang w:val="es-CO"/>
        </w:rPr>
        <w:t>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71"/>
        <w:gridCol w:w="2043"/>
        <w:gridCol w:w="4724"/>
      </w:tblGrid>
      <w:tr w:rsidR="00C862F1" w:rsidRPr="001E7D03" w:rsidTr="00192BD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62F1" w:rsidRPr="001E7D03" w:rsidRDefault="00C862F1" w:rsidP="00192BD5">
            <w:pPr>
              <w:pStyle w:val="Compact"/>
              <w:rPr>
                <w:lang w:val="es-CO"/>
              </w:rPr>
            </w:pPr>
            <w:r w:rsidRPr="001E7D03">
              <w:rPr>
                <w:lang w:val="es-CO"/>
              </w:rPr>
              <w:t>Role/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62F1" w:rsidRPr="001E7D03" w:rsidRDefault="00C862F1" w:rsidP="00192BD5">
            <w:pPr>
              <w:pStyle w:val="Compact"/>
              <w:rPr>
                <w:lang w:val="es-CO"/>
              </w:rPr>
            </w:pPr>
            <w:r w:rsidRPr="001E7D03">
              <w:rPr>
                <w:lang w:val="es-CO"/>
              </w:rPr>
              <w:t>Conta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62F1" w:rsidRPr="001E7D03" w:rsidRDefault="00C862F1" w:rsidP="00192BD5">
            <w:pPr>
              <w:pStyle w:val="Compact"/>
              <w:rPr>
                <w:lang w:val="es-CO"/>
              </w:rPr>
            </w:pPr>
            <w:r w:rsidRPr="001E7D03">
              <w:rPr>
                <w:lang w:val="es-CO"/>
              </w:rPr>
              <w:t>Expectations</w:t>
            </w:r>
          </w:p>
        </w:tc>
      </w:tr>
      <w:tr w:rsidR="00C862F1" w:rsidRPr="001E7D03" w:rsidTr="00192BD5">
        <w:tc>
          <w:tcPr>
            <w:tcW w:w="0" w:type="auto"/>
          </w:tcPr>
          <w:p w:rsidR="00C862F1" w:rsidRPr="001E7D03" w:rsidRDefault="00C862F1" w:rsidP="00192BD5">
            <w:pPr>
              <w:rPr>
                <w:lang w:val="es-CO"/>
              </w:rPr>
            </w:pPr>
            <w:r w:rsidRPr="001E7D03">
              <w:rPr>
                <w:i/>
                <w:lang w:val="es-CO"/>
              </w:rPr>
              <w:t>&lt;Asesor &gt;</w:t>
            </w:r>
          </w:p>
        </w:tc>
        <w:tc>
          <w:tcPr>
            <w:tcW w:w="0" w:type="auto"/>
          </w:tcPr>
          <w:p w:rsidR="00C862F1" w:rsidRPr="001E7D03" w:rsidRDefault="00C862F1" w:rsidP="00192BD5">
            <w:pPr>
              <w:rPr>
                <w:lang w:val="es-CO"/>
              </w:rPr>
            </w:pPr>
            <w:r w:rsidRPr="001E7D03">
              <w:rPr>
                <w:i/>
                <w:lang w:val="es-CO"/>
              </w:rPr>
              <w:t>&lt;Francisco Correa&gt;</w:t>
            </w:r>
          </w:p>
        </w:tc>
        <w:tc>
          <w:tcPr>
            <w:tcW w:w="0" w:type="auto"/>
          </w:tcPr>
          <w:p w:rsidR="00C862F1" w:rsidRPr="001E7D03" w:rsidRDefault="00C862F1" w:rsidP="00192BD5">
            <w:pPr>
              <w:rPr>
                <w:lang w:val="es-CO"/>
              </w:rPr>
            </w:pPr>
            <w:r w:rsidRPr="001E7D03">
              <w:rPr>
                <w:i/>
                <w:lang w:val="es-CO"/>
              </w:rPr>
              <w:t>&lt;Crear una arquitectura que modele un sistema con el cual se pueda predecir la deserción de estudiantes universitarios&gt;</w:t>
            </w:r>
          </w:p>
        </w:tc>
      </w:tr>
      <w:tr w:rsidR="00C862F1" w:rsidRPr="001E7D03" w:rsidTr="00192BD5">
        <w:tc>
          <w:tcPr>
            <w:tcW w:w="0" w:type="auto"/>
          </w:tcPr>
          <w:p w:rsidR="00C862F1" w:rsidRPr="001E7D03" w:rsidRDefault="00C862F1" w:rsidP="00192BD5">
            <w:pPr>
              <w:rPr>
                <w:lang w:val="es-CO"/>
              </w:rPr>
            </w:pPr>
            <w:r w:rsidRPr="001E7D03">
              <w:rPr>
                <w:i/>
                <w:lang w:val="es-CO"/>
              </w:rPr>
              <w:t>&lt;Desarrolladores&gt;</w:t>
            </w:r>
          </w:p>
        </w:tc>
        <w:tc>
          <w:tcPr>
            <w:tcW w:w="0" w:type="auto"/>
          </w:tcPr>
          <w:p w:rsidR="00C862F1" w:rsidRPr="001E7D03" w:rsidRDefault="00C862F1" w:rsidP="00192BD5">
            <w:pPr>
              <w:rPr>
                <w:lang w:val="es-CO"/>
              </w:rPr>
            </w:pPr>
            <w:r w:rsidRPr="001E7D03">
              <w:rPr>
                <w:i/>
                <w:lang w:val="es-CO"/>
              </w:rPr>
              <w:t>&lt;Saraí Caicedo, Juan Pablo Castaño&gt;</w:t>
            </w:r>
          </w:p>
        </w:tc>
        <w:tc>
          <w:tcPr>
            <w:tcW w:w="0" w:type="auto"/>
          </w:tcPr>
          <w:p w:rsidR="00C862F1" w:rsidRPr="001E7D03" w:rsidRDefault="00C862F1" w:rsidP="00192BD5">
            <w:pPr>
              <w:rPr>
                <w:i/>
                <w:lang w:val="es-CO"/>
              </w:rPr>
            </w:pPr>
            <w:r w:rsidRPr="001E7D03">
              <w:rPr>
                <w:i/>
                <w:lang w:val="es-CO"/>
              </w:rPr>
              <w:t>&lt;Desarrollar una arquitectura con la cual se pueda tener una visión clara de lo que el asesor desea en el proyecto &gt;</w:t>
            </w:r>
          </w:p>
          <w:p w:rsidR="00C862F1" w:rsidRPr="001E7D03" w:rsidRDefault="00C862F1" w:rsidP="00192BD5">
            <w:pPr>
              <w:rPr>
                <w:i/>
                <w:lang w:val="es-CO"/>
              </w:rPr>
            </w:pPr>
          </w:p>
          <w:p w:rsidR="00C862F1" w:rsidRPr="001E7D03" w:rsidRDefault="00C862F1" w:rsidP="00192BD5">
            <w:pPr>
              <w:rPr>
                <w:i/>
                <w:lang w:val="es-CO"/>
              </w:rPr>
            </w:pPr>
          </w:p>
          <w:p w:rsidR="00C862F1" w:rsidRPr="001E7D03" w:rsidRDefault="00C862F1" w:rsidP="00192BD5">
            <w:pPr>
              <w:rPr>
                <w:i/>
                <w:lang w:val="es-CO"/>
              </w:rPr>
            </w:pPr>
          </w:p>
          <w:p w:rsidR="00C862F1" w:rsidRPr="001E7D03" w:rsidRDefault="00C862F1" w:rsidP="00192BD5">
            <w:pPr>
              <w:rPr>
                <w:i/>
                <w:lang w:val="es-CO"/>
              </w:rPr>
            </w:pPr>
          </w:p>
        </w:tc>
      </w:tr>
    </w:tbl>
    <w:p w:rsidR="00C862F1" w:rsidRPr="001E7D03" w:rsidRDefault="00C862F1" w:rsidP="00C862F1">
      <w:pPr>
        <w:pStyle w:val="Ttulo1"/>
        <w:rPr>
          <w:lang w:val="es-CO"/>
        </w:rPr>
      </w:pPr>
      <w:bookmarkStart w:id="0" w:name="section-architecture-constraints"/>
      <w:r w:rsidRPr="001E7D03">
        <w:rPr>
          <w:lang w:val="es-CO"/>
        </w:rPr>
        <w:t>Restricciones de la Arquitectura</w:t>
      </w:r>
      <w:bookmarkEnd w:id="0"/>
    </w:p>
    <w:p w:rsidR="00C862F1" w:rsidRPr="001E7D03" w:rsidRDefault="00C862F1" w:rsidP="00C862F1">
      <w:pPr>
        <w:pStyle w:val="FirstParagraph"/>
        <w:rPr>
          <w:lang w:val="es-CO"/>
        </w:rPr>
      </w:pPr>
      <w:r w:rsidRPr="001E7D03">
        <w:rPr>
          <w:b/>
          <w:lang w:val="es-CO"/>
        </w:rPr>
        <w:t>Contenido.</w:t>
      </w:r>
    </w:p>
    <w:p w:rsidR="00C862F1" w:rsidRPr="001E7D03" w:rsidRDefault="00C862F1" w:rsidP="00C862F1">
      <w:pPr>
        <w:pStyle w:val="Textoindependiente"/>
        <w:rPr>
          <w:lang w:val="es-CO"/>
        </w:rPr>
      </w:pPr>
      <w:r w:rsidRPr="001E7D03">
        <w:rPr>
          <w:lang w:val="es-CO"/>
        </w:rPr>
        <w:t>Las restricciones del sistema son la recolección de datos y el tema de seguridad.</w:t>
      </w:r>
    </w:p>
    <w:p w:rsidR="00C862F1" w:rsidRPr="001E7D03" w:rsidRDefault="00C862F1" w:rsidP="00C862F1">
      <w:pPr>
        <w:pStyle w:val="Textoindependiente"/>
        <w:rPr>
          <w:lang w:val="es-CO"/>
        </w:rPr>
      </w:pPr>
      <w:r w:rsidRPr="001E7D03">
        <w:rPr>
          <w:b/>
          <w:lang w:val="es-CO"/>
        </w:rPr>
        <w:t>Motivación.</w:t>
      </w:r>
    </w:p>
    <w:p w:rsidR="00C862F1" w:rsidRPr="001E7D03" w:rsidRDefault="00C862F1" w:rsidP="00C862F1">
      <w:pPr>
        <w:pStyle w:val="Textoindependiente"/>
        <w:rPr>
          <w:lang w:val="es-CO"/>
        </w:rPr>
      </w:pPr>
      <w:r w:rsidRPr="001E7D03">
        <w:rPr>
          <w:lang w:val="es-CO"/>
        </w:rPr>
        <w:t>Es necesario conocer las restricciones en cuanto a la recolección de datos para buscar diferentes estrategias ya que el éxito del proyecto depende totalmente de una buena muestra de datos y también en cuento a seguridad para definir los patrones necesarios que no rompan esta restricción.</w:t>
      </w:r>
    </w:p>
    <w:p w:rsidR="00C862F1" w:rsidRPr="001E7D03" w:rsidRDefault="00C862F1" w:rsidP="00C862F1">
      <w:pPr>
        <w:pStyle w:val="Textoindependiente"/>
        <w:rPr>
          <w:lang w:val="es-CO"/>
        </w:rPr>
      </w:pPr>
    </w:p>
    <w:p w:rsidR="00C862F1" w:rsidRPr="001E7D03" w:rsidRDefault="00C862F1" w:rsidP="00C862F1">
      <w:pPr>
        <w:pStyle w:val="Textoindependiente"/>
        <w:rPr>
          <w:lang w:val="es-CO"/>
        </w:rPr>
      </w:pPr>
    </w:p>
    <w:p w:rsidR="002473DD" w:rsidRPr="001E7D03" w:rsidRDefault="002473DD" w:rsidP="00C862F1">
      <w:pPr>
        <w:pStyle w:val="Textoindependiente"/>
        <w:rPr>
          <w:lang w:val="es-CO"/>
        </w:rPr>
      </w:pPr>
    </w:p>
    <w:p w:rsidR="002473DD" w:rsidRPr="001E7D03" w:rsidRDefault="002473DD" w:rsidP="00C862F1">
      <w:pPr>
        <w:pStyle w:val="Textoindependiente"/>
        <w:rPr>
          <w:lang w:val="es-CO"/>
        </w:rPr>
      </w:pPr>
    </w:p>
    <w:p w:rsidR="00C862F1" w:rsidRPr="001E7D03" w:rsidRDefault="00C862F1" w:rsidP="00C862F1">
      <w:pPr>
        <w:pStyle w:val="Textoindependiente"/>
        <w:rPr>
          <w:lang w:val="es-CO"/>
        </w:rPr>
      </w:pPr>
    </w:p>
    <w:p w:rsidR="00C862F1" w:rsidRPr="001E7D03" w:rsidRDefault="00C862F1" w:rsidP="00C862F1">
      <w:pPr>
        <w:pStyle w:val="Textoindependiente"/>
        <w:rPr>
          <w:lang w:val="es-CO"/>
        </w:rPr>
      </w:pPr>
      <w:r w:rsidRPr="001E7D03">
        <w:rPr>
          <w:b/>
          <w:lang w:val="es-CO"/>
        </w:rPr>
        <w:lastRenderedPageBreak/>
        <w:t>Forma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C862F1" w:rsidRPr="001E7D03" w:rsidTr="00C862F1">
        <w:tc>
          <w:tcPr>
            <w:tcW w:w="4414" w:type="dxa"/>
          </w:tcPr>
          <w:p w:rsidR="00C862F1" w:rsidRPr="001E7D03" w:rsidRDefault="00C862F1" w:rsidP="00C862F1">
            <w:pPr>
              <w:pStyle w:val="Textoindependiente"/>
              <w:jc w:val="center"/>
              <w:rPr>
                <w:b/>
                <w:lang w:val="es-CO"/>
              </w:rPr>
            </w:pPr>
            <w:r w:rsidRPr="001E7D03">
              <w:rPr>
                <w:b/>
                <w:lang w:val="es-CO"/>
              </w:rPr>
              <w:t>Restriction.</w:t>
            </w:r>
          </w:p>
        </w:tc>
        <w:tc>
          <w:tcPr>
            <w:tcW w:w="4414" w:type="dxa"/>
          </w:tcPr>
          <w:p w:rsidR="00C862F1" w:rsidRPr="001E7D03" w:rsidRDefault="00C862F1" w:rsidP="00C862F1">
            <w:pPr>
              <w:pStyle w:val="Textoindependiente"/>
              <w:jc w:val="center"/>
              <w:rPr>
                <w:b/>
                <w:lang w:val="es-CO"/>
              </w:rPr>
            </w:pPr>
            <w:r w:rsidRPr="001E7D03">
              <w:rPr>
                <w:b/>
                <w:lang w:val="es-CO"/>
              </w:rPr>
              <w:t>Explicación.</w:t>
            </w:r>
          </w:p>
        </w:tc>
      </w:tr>
      <w:tr w:rsidR="00C862F1" w:rsidRPr="001E7D03" w:rsidTr="00C862F1">
        <w:tc>
          <w:tcPr>
            <w:tcW w:w="4414" w:type="dxa"/>
          </w:tcPr>
          <w:p w:rsidR="00C862F1" w:rsidRPr="001E7D03" w:rsidRDefault="00C862F1" w:rsidP="00C862F1">
            <w:pPr>
              <w:pStyle w:val="Textoindependiente"/>
              <w:jc w:val="center"/>
              <w:rPr>
                <w:lang w:val="es-CO"/>
              </w:rPr>
            </w:pPr>
            <w:r w:rsidRPr="001E7D03">
              <w:rPr>
                <w:lang w:val="es-CO"/>
              </w:rPr>
              <w:t>Recolección de datos.</w:t>
            </w:r>
          </w:p>
        </w:tc>
        <w:tc>
          <w:tcPr>
            <w:tcW w:w="4414" w:type="dxa"/>
          </w:tcPr>
          <w:p w:rsidR="00C862F1" w:rsidRPr="001E7D03" w:rsidRDefault="00C862F1" w:rsidP="00C862F1">
            <w:pPr>
              <w:pStyle w:val="Textoindependiente"/>
              <w:jc w:val="center"/>
              <w:rPr>
                <w:lang w:val="es-CO"/>
              </w:rPr>
            </w:pPr>
            <w:r w:rsidRPr="001E7D03">
              <w:rPr>
                <w:lang w:val="es-CO"/>
              </w:rPr>
              <w:t>Esta restricción se da debido a que no se poseen los permisos necesarios para ingresar a las bases de datos universitarias que proven esta información.</w:t>
            </w:r>
          </w:p>
        </w:tc>
      </w:tr>
      <w:tr w:rsidR="00C862F1" w:rsidRPr="001E7D03" w:rsidTr="00C862F1">
        <w:tc>
          <w:tcPr>
            <w:tcW w:w="4414" w:type="dxa"/>
          </w:tcPr>
          <w:p w:rsidR="00C862F1" w:rsidRPr="001E7D03" w:rsidRDefault="00C862F1" w:rsidP="00C862F1">
            <w:pPr>
              <w:pStyle w:val="Textoindependiente"/>
              <w:jc w:val="center"/>
              <w:rPr>
                <w:lang w:val="es-CO"/>
              </w:rPr>
            </w:pPr>
            <w:r w:rsidRPr="001E7D03">
              <w:rPr>
                <w:lang w:val="es-CO"/>
              </w:rPr>
              <w:t>Seguridad</w:t>
            </w:r>
          </w:p>
        </w:tc>
        <w:tc>
          <w:tcPr>
            <w:tcW w:w="4414" w:type="dxa"/>
          </w:tcPr>
          <w:p w:rsidR="00C862F1" w:rsidRPr="001E7D03" w:rsidRDefault="00C862F1" w:rsidP="00C862F1">
            <w:pPr>
              <w:pStyle w:val="Textoindependiente"/>
              <w:jc w:val="center"/>
              <w:rPr>
                <w:lang w:val="es-CO"/>
              </w:rPr>
            </w:pPr>
            <w:r w:rsidRPr="001E7D03">
              <w:rPr>
                <w:lang w:val="es-CO"/>
              </w:rPr>
              <w:t>Esta restricción se da debido a que el sistema maneja datos muy sensibles y personales, por ende se debe tener un sistema que garantice la seguridad de estos datos.</w:t>
            </w:r>
          </w:p>
        </w:tc>
      </w:tr>
    </w:tbl>
    <w:p w:rsidR="00C862F1" w:rsidRPr="001E7D03" w:rsidRDefault="00C862F1">
      <w:pPr>
        <w:pStyle w:val="Textoindependiente"/>
        <w:rPr>
          <w:lang w:val="es-CO"/>
        </w:rPr>
      </w:pPr>
    </w:p>
    <w:p w:rsidR="00D056A7" w:rsidRPr="001E7D03" w:rsidRDefault="00D056A7" w:rsidP="00D056A7">
      <w:pPr>
        <w:pStyle w:val="Ttulo1"/>
        <w:rPr>
          <w:lang w:val="es-CO"/>
        </w:rPr>
      </w:pPr>
      <w:bookmarkStart w:id="1" w:name="section-system-scope-and-context"/>
      <w:r w:rsidRPr="001E7D03">
        <w:rPr>
          <w:lang w:val="es-CO"/>
        </w:rPr>
        <w:t>Alcance y Contexto del Sistema</w:t>
      </w:r>
      <w:bookmarkEnd w:id="1"/>
    </w:p>
    <w:p w:rsidR="00D056A7" w:rsidRPr="001E7D03" w:rsidRDefault="00D056A7" w:rsidP="00D056A7">
      <w:pPr>
        <w:pStyle w:val="FirstParagraph"/>
        <w:rPr>
          <w:lang w:val="es-CO"/>
        </w:rPr>
      </w:pPr>
      <w:r w:rsidRPr="001E7D03">
        <w:rPr>
          <w:b/>
          <w:lang w:val="es-CO"/>
        </w:rPr>
        <w:t>Contenido.</w:t>
      </w:r>
    </w:p>
    <w:p w:rsidR="00D056A7" w:rsidRPr="001E7D03" w:rsidRDefault="00D056A7" w:rsidP="00D056A7">
      <w:pPr>
        <w:pStyle w:val="Textoindependiente"/>
        <w:rPr>
          <w:lang w:val="es-CO"/>
        </w:rPr>
      </w:pPr>
      <w:r w:rsidRPr="001E7D03">
        <w:rPr>
          <w:lang w:val="es-CO"/>
        </w:rPr>
        <w:t>El sistema busca el poder ser utilizado en la Universidad EAFIT de manera óptima, estando conectado a las bases de datos de esta entidad y con un encargado del sistema para la toma de decisiones en base a lo que arroja el sistema.</w:t>
      </w:r>
    </w:p>
    <w:p w:rsidR="00D056A7" w:rsidRPr="001E7D03" w:rsidRDefault="00D056A7" w:rsidP="00D056A7">
      <w:pPr>
        <w:pStyle w:val="Textoindependiente"/>
        <w:rPr>
          <w:lang w:val="es-CO"/>
        </w:rPr>
      </w:pPr>
      <w:r w:rsidRPr="001E7D03">
        <w:rPr>
          <w:b/>
          <w:lang w:val="es-CO"/>
        </w:rPr>
        <w:t>Motivación.</w:t>
      </w:r>
    </w:p>
    <w:p w:rsidR="00D056A7" w:rsidRPr="001E7D03" w:rsidRDefault="00D056A7" w:rsidP="00D056A7">
      <w:pPr>
        <w:pStyle w:val="Textoindependiente"/>
        <w:rPr>
          <w:lang w:val="es-CO"/>
        </w:rPr>
      </w:pPr>
      <w:r w:rsidRPr="001E7D03">
        <w:rPr>
          <w:lang w:val="es-CO"/>
        </w:rPr>
        <w:t>Es necesario tener un alcance definido para tener unas metas claras y poder basar el desarrollo del proyecto en estas.</w:t>
      </w:r>
    </w:p>
    <w:p w:rsidR="00D056A7" w:rsidRPr="001E7D03" w:rsidRDefault="00D056A7" w:rsidP="00D056A7">
      <w:pPr>
        <w:pStyle w:val="Textoindependiente"/>
        <w:rPr>
          <w:lang w:val="es-CO"/>
        </w:rPr>
      </w:pPr>
      <w:r w:rsidRPr="001E7D03">
        <w:rPr>
          <w:b/>
          <w:lang w:val="es-CO"/>
        </w:rPr>
        <w:t>Forma.</w:t>
      </w:r>
    </w:p>
    <w:p w:rsidR="00D056A7" w:rsidRPr="001E7D03" w:rsidRDefault="00D056A7">
      <w:pPr>
        <w:pStyle w:val="Textoindependiente"/>
        <w:rPr>
          <w:lang w:val="es-CO"/>
        </w:rPr>
      </w:pPr>
      <w:r w:rsidRPr="001E7D03">
        <w:rPr>
          <w:noProof/>
          <w:lang w:val="es-CO" w:eastAsia="es-CO"/>
        </w:rPr>
        <w:drawing>
          <wp:inline distT="0" distB="0" distL="0" distR="0" wp14:anchorId="3A7AB08F" wp14:editId="59B5C15D">
            <wp:extent cx="4342800" cy="2286000"/>
            <wp:effectExtent l="0" t="0" r="63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55161" cy="2292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73DD" w:rsidRPr="001E7D03" w:rsidRDefault="002473DD" w:rsidP="002473DD">
      <w:pPr>
        <w:pStyle w:val="Ttulo2"/>
        <w:rPr>
          <w:lang w:val="es-CO"/>
        </w:rPr>
      </w:pPr>
      <w:bookmarkStart w:id="2" w:name="_contexto_de_negocio"/>
      <w:r w:rsidRPr="001E7D03">
        <w:rPr>
          <w:lang w:val="es-CO"/>
        </w:rPr>
        <w:lastRenderedPageBreak/>
        <w:t>Contexto de Negocio</w:t>
      </w:r>
      <w:bookmarkEnd w:id="2"/>
    </w:p>
    <w:p w:rsidR="002473DD" w:rsidRPr="001E7D03" w:rsidRDefault="002473DD" w:rsidP="002473DD">
      <w:pPr>
        <w:pStyle w:val="FirstParagraph"/>
        <w:rPr>
          <w:lang w:val="es-CO"/>
        </w:rPr>
      </w:pPr>
      <w:r w:rsidRPr="001E7D03">
        <w:rPr>
          <w:b/>
          <w:lang w:val="es-CO"/>
        </w:rPr>
        <w:t>Contenido.</w:t>
      </w:r>
    </w:p>
    <w:p w:rsidR="002473DD" w:rsidRPr="001E7D03" w:rsidRDefault="002473DD" w:rsidP="002473DD">
      <w:pPr>
        <w:pStyle w:val="Textoindependiente"/>
        <w:rPr>
          <w:lang w:val="es-CO"/>
        </w:rPr>
      </w:pPr>
      <w:r w:rsidRPr="001E7D03">
        <w:rPr>
          <w:lang w:val="es-CO"/>
        </w:rPr>
        <w:t xml:space="preserve">Los involucrados en el sistema son los desarrolladores quienes brindan soporte continuo, los administradores </w:t>
      </w:r>
      <w:r w:rsidR="001E7D03" w:rsidRPr="001E7D03">
        <w:rPr>
          <w:lang w:val="es-CO"/>
        </w:rPr>
        <w:t>quienes</w:t>
      </w:r>
      <w:r w:rsidRPr="001E7D03">
        <w:rPr>
          <w:lang w:val="es-CO"/>
        </w:rPr>
        <w:t xml:space="preserve"> son los que conocen el funcionamiento del sistema y toman decisiones en base a los datos arrojados y los usuarios finales (estudiantes) quienes son los implicados en las decisiones que tome el administrador.</w:t>
      </w:r>
    </w:p>
    <w:p w:rsidR="002473DD" w:rsidRPr="001E7D03" w:rsidRDefault="002473DD" w:rsidP="002473DD">
      <w:pPr>
        <w:pStyle w:val="Textoindependiente"/>
        <w:rPr>
          <w:lang w:val="es-CO"/>
        </w:rPr>
      </w:pPr>
      <w:r w:rsidRPr="001E7D03">
        <w:rPr>
          <w:b/>
          <w:lang w:val="es-CO"/>
        </w:rPr>
        <w:t>Motivación.</w:t>
      </w:r>
    </w:p>
    <w:p w:rsidR="002473DD" w:rsidRPr="001E7D03" w:rsidRDefault="002473DD" w:rsidP="002473DD">
      <w:pPr>
        <w:pStyle w:val="Textoindependiente"/>
        <w:rPr>
          <w:lang w:val="es-CO"/>
        </w:rPr>
      </w:pPr>
      <w:r w:rsidRPr="001E7D03">
        <w:rPr>
          <w:lang w:val="es-CO"/>
        </w:rPr>
        <w:t xml:space="preserve">Todas las partes interesadas deben entender </w:t>
      </w:r>
      <w:r w:rsidRPr="001E7D03">
        <w:rPr>
          <w:lang w:val="es-CO"/>
        </w:rPr>
        <w:t>el funcionamiento del sistema y como se da el intercambio de información.</w:t>
      </w:r>
    </w:p>
    <w:p w:rsidR="001E7D03" w:rsidRPr="001E7D03" w:rsidRDefault="002473DD" w:rsidP="001E7D03">
      <w:pPr>
        <w:pStyle w:val="Textoindependiente"/>
        <w:rPr>
          <w:lang w:val="es-CO"/>
        </w:rPr>
      </w:pPr>
      <w:r w:rsidRPr="001E7D03">
        <w:rPr>
          <w:b/>
          <w:lang w:val="es-CO"/>
        </w:rPr>
        <w:t>Forma.</w:t>
      </w:r>
      <w:r w:rsidRPr="001E7D03">
        <w:rPr>
          <w:noProof/>
          <w:lang w:val="es-CO" w:eastAsia="es-CO"/>
        </w:rPr>
        <w:drawing>
          <wp:inline distT="0" distB="0" distL="0" distR="0" wp14:anchorId="29F7E765" wp14:editId="2674CC69">
            <wp:extent cx="5612130" cy="525780"/>
            <wp:effectExtent l="0" t="0" r="7620" b="762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titled Diagram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2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contexto_t_cnico"/>
    </w:p>
    <w:p w:rsidR="001E7D03" w:rsidRPr="001E7D03" w:rsidRDefault="001E7D03" w:rsidP="001E7D03">
      <w:pPr>
        <w:pStyle w:val="Ttulo2"/>
        <w:rPr>
          <w:lang w:val="es-CO"/>
        </w:rPr>
      </w:pPr>
      <w:r w:rsidRPr="001E7D03">
        <w:rPr>
          <w:lang w:val="es-CO"/>
        </w:rPr>
        <w:t>Contexto Técnico</w:t>
      </w:r>
      <w:bookmarkEnd w:id="3"/>
    </w:p>
    <w:p w:rsidR="001E7D03" w:rsidRPr="001E7D03" w:rsidRDefault="001E7D03" w:rsidP="001E7D03">
      <w:pPr>
        <w:pStyle w:val="FirstParagraph"/>
        <w:rPr>
          <w:lang w:val="es-CO"/>
        </w:rPr>
      </w:pPr>
      <w:r w:rsidRPr="001E7D03">
        <w:rPr>
          <w:b/>
          <w:lang w:val="es-CO"/>
        </w:rPr>
        <w:t>Contenido.</w:t>
      </w:r>
    </w:p>
    <w:p w:rsidR="001E7D03" w:rsidRPr="001E7D03" w:rsidRDefault="001E7D03" w:rsidP="001E7D03">
      <w:pPr>
        <w:pStyle w:val="Textoindependiente"/>
        <w:rPr>
          <w:lang w:val="es-CO"/>
        </w:rPr>
      </w:pPr>
      <w:r w:rsidRPr="001E7D03">
        <w:rPr>
          <w:lang w:val="es-CO"/>
        </w:rPr>
        <w:t>El sistema utilizará dos canales para la entrada de datos, tanto las actualizaciones de las bases de</w:t>
      </w:r>
      <w:r>
        <w:rPr>
          <w:lang w:val="es-CO"/>
        </w:rPr>
        <w:t xml:space="preserve"> datos (el</w:t>
      </w:r>
      <w:r w:rsidRPr="001E7D03">
        <w:rPr>
          <w:lang w:val="es-CO"/>
        </w:rPr>
        <w:t xml:space="preserve"> cuál lo hará de manera automática) y también habrá un canal de entradas manuales </w:t>
      </w:r>
      <w:r>
        <w:rPr>
          <w:lang w:val="es-CO"/>
        </w:rPr>
        <w:t>el cuál será</w:t>
      </w:r>
      <w:r w:rsidR="00BC476E">
        <w:rPr>
          <w:lang w:val="es-CO"/>
        </w:rPr>
        <w:t xml:space="preserve"> manejado por el administrador del sistema, las salidas solo tendrán un canal de salida el cuál también es manejado por el administrador.</w:t>
      </w:r>
    </w:p>
    <w:p w:rsidR="001E7D03" w:rsidRPr="001E7D03" w:rsidRDefault="001E7D03" w:rsidP="001E7D03">
      <w:pPr>
        <w:pStyle w:val="Textoindependiente"/>
        <w:rPr>
          <w:lang w:val="es-CO"/>
        </w:rPr>
      </w:pPr>
      <w:r w:rsidRPr="001E7D03">
        <w:rPr>
          <w:b/>
          <w:lang w:val="es-CO"/>
        </w:rPr>
        <w:t>Motivación.</w:t>
      </w:r>
    </w:p>
    <w:p w:rsidR="001E7D03" w:rsidRDefault="00BC476E" w:rsidP="001E7D03">
      <w:pPr>
        <w:pStyle w:val="Textoindependiente"/>
        <w:rPr>
          <w:lang w:val="es-CO"/>
        </w:rPr>
      </w:pPr>
      <w:r>
        <w:rPr>
          <w:lang w:val="es-CO"/>
        </w:rPr>
        <w:t>Es necesario conocer el contexto técnico para conocer las condiciones con las que se planeó el sistema y tomar decisiones en base a esto.</w:t>
      </w:r>
    </w:p>
    <w:p w:rsidR="00BC476E" w:rsidRDefault="00BC476E" w:rsidP="001E7D03">
      <w:pPr>
        <w:pStyle w:val="Textoindependiente"/>
        <w:rPr>
          <w:lang w:val="es-CO"/>
        </w:rPr>
      </w:pPr>
    </w:p>
    <w:p w:rsidR="00BC476E" w:rsidRDefault="00BC476E" w:rsidP="001E7D03">
      <w:pPr>
        <w:pStyle w:val="Textoindependiente"/>
        <w:rPr>
          <w:lang w:val="es-CO"/>
        </w:rPr>
      </w:pPr>
    </w:p>
    <w:p w:rsidR="00BC476E" w:rsidRDefault="00BC476E" w:rsidP="001E7D03">
      <w:pPr>
        <w:pStyle w:val="Textoindependiente"/>
        <w:rPr>
          <w:lang w:val="es-CO"/>
        </w:rPr>
      </w:pPr>
    </w:p>
    <w:p w:rsidR="00BC476E" w:rsidRDefault="00BC476E" w:rsidP="001E7D03">
      <w:pPr>
        <w:pStyle w:val="Textoindependiente"/>
        <w:rPr>
          <w:lang w:val="es-CO"/>
        </w:rPr>
      </w:pPr>
    </w:p>
    <w:p w:rsidR="00BC476E" w:rsidRDefault="00BC476E" w:rsidP="001E7D03">
      <w:pPr>
        <w:pStyle w:val="Textoindependiente"/>
        <w:rPr>
          <w:lang w:val="es-CO"/>
        </w:rPr>
      </w:pPr>
    </w:p>
    <w:p w:rsidR="00BC476E" w:rsidRDefault="00BC476E" w:rsidP="001E7D03">
      <w:pPr>
        <w:pStyle w:val="Textoindependiente"/>
        <w:rPr>
          <w:lang w:val="es-CO"/>
        </w:rPr>
      </w:pPr>
    </w:p>
    <w:p w:rsidR="00BC476E" w:rsidRDefault="00BC476E" w:rsidP="001E7D03">
      <w:pPr>
        <w:pStyle w:val="Textoindependiente"/>
        <w:rPr>
          <w:lang w:val="es-CO"/>
        </w:rPr>
      </w:pPr>
    </w:p>
    <w:p w:rsidR="00BC476E" w:rsidRDefault="00BC476E" w:rsidP="001E7D03">
      <w:pPr>
        <w:pStyle w:val="Textoindependiente"/>
        <w:rPr>
          <w:lang w:val="es-CO"/>
        </w:rPr>
      </w:pPr>
    </w:p>
    <w:p w:rsidR="00BC476E" w:rsidRDefault="00BC476E" w:rsidP="001E7D03">
      <w:pPr>
        <w:pStyle w:val="Textoindependiente"/>
        <w:rPr>
          <w:lang w:val="es-CO"/>
        </w:rPr>
      </w:pPr>
    </w:p>
    <w:p w:rsidR="00BC476E" w:rsidRDefault="00BC476E" w:rsidP="001E7D03">
      <w:pPr>
        <w:pStyle w:val="Textoindependiente"/>
        <w:rPr>
          <w:lang w:val="es-CO"/>
        </w:rPr>
      </w:pPr>
    </w:p>
    <w:p w:rsidR="00BC476E" w:rsidRPr="001E7D03" w:rsidRDefault="00BC476E" w:rsidP="001E7D03">
      <w:pPr>
        <w:pStyle w:val="Textoindependiente"/>
        <w:rPr>
          <w:lang w:val="es-CO"/>
        </w:rPr>
      </w:pPr>
    </w:p>
    <w:p w:rsidR="001E7D03" w:rsidRPr="001E7D03" w:rsidRDefault="001E7D03" w:rsidP="001E7D03">
      <w:pPr>
        <w:pStyle w:val="Textoindependiente"/>
        <w:rPr>
          <w:lang w:val="es-CO"/>
        </w:rPr>
      </w:pPr>
      <w:r w:rsidRPr="001E7D03">
        <w:rPr>
          <w:b/>
          <w:lang w:val="es-CO"/>
        </w:rPr>
        <w:t>Forma.</w:t>
      </w:r>
    </w:p>
    <w:p w:rsidR="001E7D03" w:rsidRDefault="00BC476E" w:rsidP="001E7D03">
      <w:pPr>
        <w:pStyle w:val="Textoindependiente"/>
      </w:pPr>
      <w:r>
        <w:rPr>
          <w:noProof/>
          <w:lang w:val="es-CO" w:eastAsia="es-CO"/>
        </w:rPr>
        <w:drawing>
          <wp:inline distT="0" distB="0" distL="0" distR="0">
            <wp:extent cx="5612130" cy="4489704"/>
            <wp:effectExtent l="0" t="0" r="7620" b="6350"/>
            <wp:docPr id="5" name="Imagen 5" descr="Diagrama de casos de us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iagrama de casos de uso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4489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476E" w:rsidRDefault="00BC476E" w:rsidP="001E7D03">
      <w:pPr>
        <w:pStyle w:val="Textoindependiente"/>
      </w:pPr>
    </w:p>
    <w:p w:rsidR="00BC476E" w:rsidRDefault="00BC476E" w:rsidP="001E7D03">
      <w:pPr>
        <w:pStyle w:val="Textoindependiente"/>
      </w:pPr>
    </w:p>
    <w:p w:rsidR="00BC476E" w:rsidRDefault="00BC476E" w:rsidP="00BC476E">
      <w:pPr>
        <w:pStyle w:val="Ttulo1"/>
      </w:pPr>
      <w:bookmarkStart w:id="4" w:name="section-solution-strategy"/>
      <w:r>
        <w:t>Estrategia de solución</w:t>
      </w:r>
      <w:bookmarkEnd w:id="4"/>
    </w:p>
    <w:p w:rsidR="00BC476E" w:rsidRDefault="00BC476E" w:rsidP="00BC476E">
      <w:pPr>
        <w:pStyle w:val="FirstParagraph"/>
        <w:rPr>
          <w:b/>
        </w:rPr>
      </w:pPr>
      <w:r>
        <w:rPr>
          <w:b/>
        </w:rPr>
        <w:t>Contenido.</w:t>
      </w:r>
    </w:p>
    <w:p w:rsidR="00BC476E" w:rsidRDefault="00BC476E" w:rsidP="00BC476E">
      <w:pPr>
        <w:pStyle w:val="Textoindependiente"/>
        <w:numPr>
          <w:ilvl w:val="0"/>
          <w:numId w:val="23"/>
        </w:numPr>
      </w:pPr>
      <w:r>
        <w:t>Se decidió usar redes neuronales como algortimo de aprendizaje de maquina debido a que es óptimo para el cumplimiento de los atributos de cálidad.</w:t>
      </w:r>
    </w:p>
    <w:p w:rsidR="00BC476E" w:rsidRDefault="00BC476E" w:rsidP="00BC476E">
      <w:pPr>
        <w:pStyle w:val="Textoindependiente"/>
        <w:numPr>
          <w:ilvl w:val="0"/>
          <w:numId w:val="23"/>
        </w:numPr>
      </w:pPr>
      <w:r>
        <w:t>Se decidió hacer recolección de datos por medio de encuestas por las restricciones que tiene la Universidad en cuánto a manipulación de datos.</w:t>
      </w:r>
    </w:p>
    <w:p w:rsidR="00BC476E" w:rsidRPr="00BC476E" w:rsidRDefault="00BC476E" w:rsidP="00BC476E">
      <w:pPr>
        <w:pStyle w:val="Textoindependiente"/>
        <w:numPr>
          <w:ilvl w:val="0"/>
          <w:numId w:val="23"/>
        </w:numPr>
      </w:pPr>
      <w:r>
        <w:t>Se decidió como ambiente de desarrollo Jupyter Notebook debido a que los desarrolladores tienen previo conocimiento en este ambiente y además brinda diferentes herramientas para temas de ML.</w:t>
      </w:r>
    </w:p>
    <w:p w:rsidR="00BC476E" w:rsidRDefault="00BC476E" w:rsidP="00BC476E">
      <w:pPr>
        <w:pStyle w:val="FirstParagraph"/>
      </w:pPr>
      <w:r>
        <w:rPr>
          <w:b/>
        </w:rPr>
        <w:lastRenderedPageBreak/>
        <w:t>Motivación.</w:t>
      </w:r>
    </w:p>
    <w:p w:rsidR="00BC476E" w:rsidRDefault="00BC476E" w:rsidP="00BC476E">
      <w:pPr>
        <w:pStyle w:val="Textoindependiente"/>
      </w:pPr>
      <w:r>
        <w:t>Estas decisiones son las piedras angulares de la arquitectura. Son la base de muchas otras decisiones detalladas o reglas de implementación.</w:t>
      </w:r>
    </w:p>
    <w:p w:rsidR="00BC476E" w:rsidRDefault="00BC476E" w:rsidP="001E7D03">
      <w:pPr>
        <w:pStyle w:val="Textoindependiente"/>
      </w:pPr>
    </w:p>
    <w:p w:rsidR="007D1245" w:rsidRDefault="007D1245" w:rsidP="007D1245">
      <w:pPr>
        <w:pStyle w:val="Ttulo1"/>
      </w:pPr>
      <w:bookmarkStart w:id="5" w:name="section-building-block-view"/>
      <w:r>
        <w:t>Vista de Bloques</w:t>
      </w:r>
      <w:bookmarkEnd w:id="5"/>
    </w:p>
    <w:p w:rsidR="007D1245" w:rsidRDefault="007D1245" w:rsidP="007D1245">
      <w:pPr>
        <w:pStyle w:val="FirstParagraph"/>
      </w:pPr>
      <w:r>
        <w:rPr>
          <w:b/>
        </w:rPr>
        <w:t>Contenido.</w:t>
      </w:r>
    </w:p>
    <w:p w:rsidR="007D1245" w:rsidRDefault="007D1245" w:rsidP="007D1245">
      <w:pPr>
        <w:pStyle w:val="Textoindependiente"/>
      </w:pPr>
      <w:r>
        <w:t>En esta vista se muestra como se descompone el sistema en niveles, como desde lo mas alto nivel (una solicitud de procesamiento del administrador) va llegando a bajo nivel (como el sistema procesa esa solicitud).</w:t>
      </w:r>
    </w:p>
    <w:p w:rsidR="007D1245" w:rsidRDefault="007D1245" w:rsidP="007D1245">
      <w:pPr>
        <w:pStyle w:val="Textoindependiente"/>
      </w:pPr>
      <w:r>
        <w:rPr>
          <w:b/>
        </w:rPr>
        <w:t>Motivación.</w:t>
      </w:r>
    </w:p>
    <w:p w:rsidR="007D1245" w:rsidRDefault="007D1245" w:rsidP="007D1245">
      <w:pPr>
        <w:pStyle w:val="Textoindependiente"/>
      </w:pPr>
      <w:r>
        <w:t>Mantener una visión general de su código fuente haciendo su estructura comprensible de manera abstracta.</w:t>
      </w: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  <w:bookmarkStart w:id="6" w:name="_GoBack"/>
      <w:bookmarkEnd w:id="6"/>
    </w:p>
    <w:p w:rsidR="007D1245" w:rsidRDefault="007D1245" w:rsidP="007D1245">
      <w:pPr>
        <w:pStyle w:val="Textoindependiente"/>
      </w:pPr>
      <w:r>
        <w:rPr>
          <w:b/>
        </w:rPr>
        <w:lastRenderedPageBreak/>
        <w:t>Forma.</w:t>
      </w:r>
    </w:p>
    <w:p w:rsidR="007D1245" w:rsidRPr="001E7D03" w:rsidRDefault="00306D10" w:rsidP="001E7D03">
      <w:pPr>
        <w:pStyle w:val="Textoindependiente"/>
      </w:pPr>
      <w:r>
        <w:rPr>
          <w:noProof/>
          <w:lang w:val="es-CO" w:eastAsia="es-CO"/>
        </w:rPr>
        <w:drawing>
          <wp:inline distT="0" distB="0" distL="0" distR="0">
            <wp:extent cx="5612130" cy="7391400"/>
            <wp:effectExtent l="0" t="0" r="762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ntitled Diagram (1)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739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D1245" w:rsidRPr="001E7D0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02AF" w:rsidRDefault="00F202AF">
      <w:pPr>
        <w:spacing w:after="0"/>
      </w:pPr>
      <w:r>
        <w:separator/>
      </w:r>
    </w:p>
  </w:endnote>
  <w:endnote w:type="continuationSeparator" w:id="0">
    <w:p w:rsidR="00F202AF" w:rsidRDefault="00F202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02AF" w:rsidRDefault="00F202AF">
      <w:r>
        <w:separator/>
      </w:r>
    </w:p>
  </w:footnote>
  <w:footnote w:type="continuationSeparator" w:id="0">
    <w:p w:rsidR="00F202AF" w:rsidRDefault="00F202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71E4D5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D5C45A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8B2CB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D7A28C6"/>
    <w:multiLevelType w:val="hybridMultilevel"/>
    <w:tmpl w:val="56E87E4C"/>
    <w:lvl w:ilvl="0" w:tplc="B8621FE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315DCA"/>
    <w:multiLevelType w:val="multilevel"/>
    <w:tmpl w:val="1548CFA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s-CO" w:vendorID="64" w:dllVersion="131078" w:nlCheck="1" w:checkStyle="0"/>
  <w:activeWritingStyle w:appName="MSWord" w:lang="en-US" w:vendorID="64" w:dllVersion="131078" w:nlCheck="1" w:checkStyle="0"/>
  <w:activeWritingStyle w:appName="MSWord" w:lang="es-ES" w:vendorID="64" w:dllVersion="131078" w:nlCheck="1" w:checkStyle="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7FC1"/>
    <w:rsid w:val="001D53DA"/>
    <w:rsid w:val="001E7D03"/>
    <w:rsid w:val="002473DD"/>
    <w:rsid w:val="00306D10"/>
    <w:rsid w:val="00360351"/>
    <w:rsid w:val="004E29B3"/>
    <w:rsid w:val="004F50F0"/>
    <w:rsid w:val="00590D07"/>
    <w:rsid w:val="005A1CCD"/>
    <w:rsid w:val="00682DF9"/>
    <w:rsid w:val="00784D58"/>
    <w:rsid w:val="007B2836"/>
    <w:rsid w:val="007D1245"/>
    <w:rsid w:val="007F2BFC"/>
    <w:rsid w:val="008D6863"/>
    <w:rsid w:val="00972BA4"/>
    <w:rsid w:val="00977BBD"/>
    <w:rsid w:val="00A16A75"/>
    <w:rsid w:val="00AD13B9"/>
    <w:rsid w:val="00B05DB6"/>
    <w:rsid w:val="00B16A69"/>
    <w:rsid w:val="00B35272"/>
    <w:rsid w:val="00B86B75"/>
    <w:rsid w:val="00BC476E"/>
    <w:rsid w:val="00BC48D5"/>
    <w:rsid w:val="00C36279"/>
    <w:rsid w:val="00C862F1"/>
    <w:rsid w:val="00C93ECB"/>
    <w:rsid w:val="00C96C85"/>
    <w:rsid w:val="00CA4928"/>
    <w:rsid w:val="00CF12AD"/>
    <w:rsid w:val="00D056A7"/>
    <w:rsid w:val="00D4796D"/>
    <w:rsid w:val="00DA03DB"/>
    <w:rsid w:val="00E315A3"/>
    <w:rsid w:val="00F202AF"/>
    <w:rsid w:val="00F62034"/>
    <w:rsid w:val="00FB168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537509"/>
  <w15:docId w15:val="{D49CD4D4-2F31-4B68-B48E-7FBC019E4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aconcuadrcula">
    <w:name w:val="Table Grid"/>
    <w:basedOn w:val="Tablanormal"/>
    <w:rsid w:val="00AD13B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56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caicedom@eafit.edu.co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pcastanod@eafit.edu.co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9</Pages>
  <Words>1104</Words>
  <Characters>6078</Characters>
  <Application>Microsoft Office Word</Application>
  <DocSecurity>0</DocSecurity>
  <Lines>50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7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USUARIO</dc:creator>
  <cp:keywords/>
  <cp:lastModifiedBy>Juan Pablo Castaño Duque</cp:lastModifiedBy>
  <cp:revision>11</cp:revision>
  <dcterms:created xsi:type="dcterms:W3CDTF">2019-08-27T13:02:00Z</dcterms:created>
  <dcterms:modified xsi:type="dcterms:W3CDTF">2019-10-22T21:55:00Z</dcterms:modified>
</cp:coreProperties>
</file>